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03D" w:rsidRDefault="000F29E3">
      <w:pPr>
        <w:pStyle w:val="Heading2"/>
      </w:pPr>
      <w:r>
        <w:t>--- title: Send/Receive for the first time (0.4.1)</w:t>
      </w:r>
    </w:p>
    <w:p w:rsidR="0077703D" w:rsidRDefault="000F29E3">
      <w:r>
        <w:t>When you hear that the administrator has added you to the project, use the Send/Receive command to get a copy of the project on your computer.</w:t>
      </w:r>
      <w:r>
        <w:br/>
      </w:r>
      <w:r>
        <w:rPr>
          <w:noProof/>
        </w:rPr>
        <w:drawing>
          <wp:inline distT="0" distB="0" distL="0" distR="0">
            <wp:extent cx="5334000" cy="186690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47137350b2b373e211b40cd85e86d03f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03D" w:rsidRDefault="000F29E3">
      <w:pPr>
        <w:pStyle w:val="Heading3"/>
      </w:pPr>
      <w:bookmarkStart w:id="0" w:name="sendreceive-by-internet"/>
      <w:bookmarkEnd w:id="0"/>
      <w:r>
        <w:t>Send/receive by Internet</w:t>
      </w:r>
    </w:p>
    <w:p w:rsidR="0077703D" w:rsidRDefault="000F29E3">
      <w:pPr>
        <w:pStyle w:val="ListParagraph"/>
        <w:numPr>
          <w:ilvl w:val="0"/>
          <w:numId w:val="4"/>
        </w:numPr>
      </w:pPr>
      <w:r>
        <w:t xml:space="preserve">Open the main Paratext menu </w:t>
      </w:r>
      <w:r>
        <w:rPr>
          <w:b/>
          <w:bCs/>
        </w:rPr>
        <w:t>≡.</w:t>
      </w:r>
    </w:p>
    <w:p w:rsidR="0077703D" w:rsidRDefault="000F29E3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Send/receive projects</w:t>
      </w:r>
    </w:p>
    <w:p w:rsidR="0077703D" w:rsidRDefault="000F29E3">
      <w:pPr>
        <w:pStyle w:val="ListParagraph"/>
        <w:numPr>
          <w:ilvl w:val="0"/>
          <w:numId w:val="4"/>
        </w:numPr>
      </w:pPr>
      <w:r>
        <w:t>Choose the appropriate method (</w:t>
      </w:r>
      <w:r>
        <w:rPr>
          <w:b/>
          <w:bCs/>
        </w:rPr>
        <w:t>Internet</w:t>
      </w:r>
      <w:r>
        <w:t xml:space="preserve"> or </w:t>
      </w:r>
      <w:r>
        <w:rPr>
          <w:b/>
          <w:bCs/>
        </w:rPr>
        <w:t>USB</w:t>
      </w:r>
      <w:r>
        <w:t xml:space="preserve"> see below)</w:t>
      </w:r>
    </w:p>
    <w:p w:rsidR="0077703D" w:rsidRDefault="000F29E3">
      <w:pPr>
        <w:pStyle w:val="ListParagraph"/>
        <w:numPr>
          <w:ilvl w:val="0"/>
          <w:numId w:val="4"/>
        </w:numPr>
      </w:pPr>
      <w:r>
        <w:t>Choose the project (</w:t>
      </w:r>
      <w:r>
        <w:rPr>
          <w:b/>
          <w:bCs/>
        </w:rPr>
        <w:t>New</w:t>
      </w:r>
      <w:r>
        <w:t xml:space="preserve"> means new to my computer)</w:t>
      </w:r>
    </w:p>
    <w:p w:rsidR="0077703D" w:rsidRDefault="000F29E3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Send/receive</w:t>
      </w:r>
      <w:r>
        <w:t xml:space="preserve"> button</w:t>
      </w:r>
    </w:p>
    <w:p w:rsidR="0077703D" w:rsidRDefault="000F29E3">
      <w:pPr>
        <w:pStyle w:val="ListParagraph"/>
        <w:numPr>
          <w:ilvl w:val="1"/>
          <w:numId w:val="4"/>
        </w:numPr>
      </w:pPr>
      <w:r>
        <w:rPr>
          <w:i/>
          <w:iCs/>
        </w:rPr>
        <w:t>Project will open</w:t>
      </w:r>
      <w:r>
        <w:t>.</w:t>
      </w:r>
    </w:p>
    <w:p w:rsidR="0077703D" w:rsidRDefault="000F29E3">
      <w:pPr>
        <w:pStyle w:val="Heading3"/>
      </w:pPr>
      <w:bookmarkStart w:id="1" w:name="-"/>
      <w:bookmarkStart w:id="2" w:name="--1"/>
      <w:bookmarkStart w:id="3" w:name="sendreceive-by-usb"/>
      <w:bookmarkEnd w:id="1"/>
      <w:bookmarkEnd w:id="2"/>
      <w:bookmarkEnd w:id="3"/>
      <w:r>
        <w:t>Send/receive by USB</w:t>
      </w:r>
    </w:p>
    <w:p w:rsidR="0077703D" w:rsidRDefault="000F29E3">
      <w:pPr>
        <w:pStyle w:val="ListParagraph"/>
        <w:numPr>
          <w:ilvl w:val="0"/>
          <w:numId w:val="5"/>
        </w:numPr>
      </w:pPr>
      <w:r>
        <w:rPr>
          <w:b/>
          <w:bCs/>
        </w:rPr>
        <w:t>Insert USB</w:t>
      </w:r>
      <w:r>
        <w:t xml:space="preserve"> into computer</w:t>
      </w:r>
    </w:p>
    <w:p w:rsidR="0077703D" w:rsidRDefault="000F29E3">
      <w:pPr>
        <w:pStyle w:val="ListParagraph"/>
        <w:numPr>
          <w:ilvl w:val="0"/>
          <w:numId w:val="5"/>
        </w:numPr>
      </w:pPr>
      <w:r>
        <w:t>Open the main Paratext men</w:t>
      </w:r>
      <w:r>
        <w:t>u.</w:t>
      </w:r>
    </w:p>
    <w:p w:rsidR="0077703D" w:rsidRDefault="000F29E3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Send/receive projects</w:t>
      </w:r>
    </w:p>
    <w:p w:rsidR="0077703D" w:rsidRDefault="000F29E3">
      <w:pPr>
        <w:pStyle w:val="ListParagraph"/>
        <w:numPr>
          <w:ilvl w:val="0"/>
          <w:numId w:val="5"/>
        </w:numPr>
      </w:pPr>
      <w:r>
        <w:t xml:space="preserve">Choose </w:t>
      </w:r>
      <w:r>
        <w:rPr>
          <w:b/>
          <w:bCs/>
        </w:rPr>
        <w:t>USB drive</w:t>
      </w:r>
    </w:p>
    <w:p w:rsidR="0077703D" w:rsidRDefault="000F29E3">
      <w:pPr>
        <w:pStyle w:val="ListParagraph"/>
        <w:numPr>
          <w:ilvl w:val="1"/>
          <w:numId w:val="5"/>
        </w:numPr>
      </w:pPr>
      <w:r>
        <w:rPr>
          <w:i/>
          <w:iCs/>
        </w:rPr>
        <w:t>If it is greyed out, cancel and insert USB</w:t>
      </w:r>
    </w:p>
    <w:p w:rsidR="0077703D" w:rsidRDefault="000F29E3">
      <w:pPr>
        <w:pStyle w:val="ListParagraph"/>
        <w:numPr>
          <w:ilvl w:val="0"/>
          <w:numId w:val="5"/>
        </w:numPr>
      </w:pPr>
      <w:r>
        <w:t>Choose project (</w:t>
      </w:r>
      <w:r>
        <w:rPr>
          <w:b/>
          <w:bCs/>
        </w:rPr>
        <w:t>New</w:t>
      </w:r>
      <w:r>
        <w:t xml:space="preserve"> means new to my computer)</w:t>
      </w:r>
    </w:p>
    <w:p w:rsidR="0077703D" w:rsidRDefault="000F29E3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Send/receive</w:t>
      </w:r>
      <w:r>
        <w:t xml:space="preserve"> button</w:t>
      </w:r>
    </w:p>
    <w:p w:rsidR="0077703D" w:rsidRDefault="000F29E3">
      <w:pPr>
        <w:pStyle w:val="ListParagraph"/>
        <w:numPr>
          <w:ilvl w:val="1"/>
          <w:numId w:val="5"/>
        </w:numPr>
      </w:pPr>
      <w:r>
        <w:rPr>
          <w:i/>
          <w:iCs/>
        </w:rPr>
        <w:lastRenderedPageBreak/>
        <w:t>Project will open</w:t>
      </w:r>
      <w:r>
        <w:t>.</w:t>
      </w:r>
    </w:p>
    <w:p w:rsidR="0077703D" w:rsidRDefault="000F29E3">
      <w:pPr>
        <w:pStyle w:val="Heading3"/>
      </w:pPr>
      <w:bookmarkStart w:id="4" w:name="sendreceive-by-network-folder"/>
      <w:bookmarkEnd w:id="4"/>
      <w:r>
        <w:t>Send/receive by Network folder</w:t>
      </w:r>
    </w:p>
    <w:p w:rsidR="0077703D" w:rsidRDefault="000F29E3">
      <w:pPr>
        <w:pStyle w:val="ListParagraph"/>
        <w:numPr>
          <w:ilvl w:val="0"/>
          <w:numId w:val="6"/>
        </w:numPr>
      </w:pPr>
      <w:r>
        <w:t>File &gt; Send/receive projects</w:t>
      </w:r>
    </w:p>
    <w:p w:rsidR="0077703D" w:rsidRDefault="000F29E3">
      <w:pPr>
        <w:pStyle w:val="ListParagraph"/>
        <w:numPr>
          <w:ilvl w:val="0"/>
          <w:numId w:val="6"/>
        </w:numPr>
      </w:pPr>
      <w:r>
        <w:t>Choose Network</w:t>
      </w:r>
      <w:r>
        <w:t xml:space="preserve"> Shared folder</w:t>
      </w:r>
    </w:p>
    <w:p w:rsidR="0077703D" w:rsidRDefault="000F29E3">
      <w:pPr>
        <w:pStyle w:val="ListParagraph"/>
        <w:numPr>
          <w:ilvl w:val="0"/>
          <w:numId w:val="6"/>
        </w:numPr>
      </w:pPr>
      <w:r>
        <w:t>Click browse and choose the network folder</w:t>
      </w:r>
    </w:p>
    <w:p w:rsidR="0077703D" w:rsidRDefault="000F29E3">
      <w:pPr>
        <w:pStyle w:val="ListParagraph"/>
        <w:numPr>
          <w:ilvl w:val="0"/>
          <w:numId w:val="6"/>
        </w:numPr>
      </w:pPr>
      <w:r>
        <w:t>Choose project (New means new to my computer)</w:t>
      </w:r>
    </w:p>
    <w:p w:rsidR="0077703D" w:rsidRDefault="000F29E3">
      <w:pPr>
        <w:pStyle w:val="ListParagraph"/>
        <w:numPr>
          <w:ilvl w:val="0"/>
          <w:numId w:val="6"/>
        </w:numPr>
      </w:pPr>
      <w:r>
        <w:t>Click Send/receive button</w:t>
      </w:r>
    </w:p>
    <w:p w:rsidR="0077703D" w:rsidRDefault="000F29E3">
      <w:pPr>
        <w:pStyle w:val="ListParagraph"/>
        <w:numPr>
          <w:ilvl w:val="1"/>
          <w:numId w:val="6"/>
        </w:numPr>
      </w:pPr>
      <w:bookmarkStart w:id="5" w:name="_GoBack"/>
      <w:bookmarkEnd w:id="5"/>
      <w:r>
        <w:rPr>
          <w:i/>
          <w:iCs/>
        </w:rPr>
        <w:t>Project will open</w:t>
      </w:r>
      <w:r>
        <w:t>.</w:t>
      </w:r>
    </w:p>
    <w:sectPr w:rsidR="0077703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B71EAA"/>
    <w:multiLevelType w:val="multilevel"/>
    <w:tmpl w:val="19E2457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BD552B9"/>
    <w:multiLevelType w:val="multilevel"/>
    <w:tmpl w:val="79DA282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46655323"/>
    <w:multiLevelType w:val="multilevel"/>
    <w:tmpl w:val="63148CB2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5F157719"/>
    <w:multiLevelType w:val="multilevel"/>
    <w:tmpl w:val="ADD0B7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DCF54E0"/>
    <w:multiLevelType w:val="multilevel"/>
    <w:tmpl w:val="C52EFF3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E025F6D"/>
    <w:multiLevelType w:val="multilevel"/>
    <w:tmpl w:val="5EE6354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NDC2MDI0MTdU0lEKTi0uzszPAykwrAUA5c44XSwAAAA="/>
  </w:docVars>
  <w:rsids>
    <w:rsidRoot w:val="0077703D"/>
    <w:rsid w:val="000F29E3"/>
    <w:rsid w:val="00777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D3AC2"/>
  <w15:docId w15:val="{182CDB26-2E84-4393-B53E-32230C50B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3:00Z</dcterms:created>
  <dcterms:modified xsi:type="dcterms:W3CDTF">2022-10-17T17:13:00Z</dcterms:modified>
</cp:coreProperties>
</file>